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08D3F" w14:textId="73B47AEB" w:rsidR="00AE3418" w:rsidRPr="00901EC5" w:rsidRDefault="001C1B55">
      <w:pPr>
        <w:rPr>
          <w:sz w:val="21"/>
          <w:szCs w:val="21"/>
        </w:rPr>
      </w:pPr>
      <w:r w:rsidRPr="00901EC5">
        <w:rPr>
          <w:sz w:val="21"/>
          <w:szCs w:val="21"/>
        </w:rPr>
        <w:t>Answer Sheet SQL Final Adam Rae</w:t>
      </w:r>
    </w:p>
    <w:p w14:paraId="6DDC811B" w14:textId="3F51CCD7" w:rsidR="00AC6448" w:rsidRPr="00901EC5" w:rsidRDefault="00AC6448">
      <w:pPr>
        <w:rPr>
          <w:sz w:val="21"/>
          <w:szCs w:val="21"/>
        </w:rPr>
      </w:pPr>
    </w:p>
    <w:p w14:paraId="402C1A77" w14:textId="72EF5490" w:rsidR="00AC6448" w:rsidRPr="00901EC5" w:rsidRDefault="00AC6448">
      <w:pPr>
        <w:rPr>
          <w:sz w:val="21"/>
          <w:szCs w:val="21"/>
        </w:rPr>
      </w:pPr>
      <w:r w:rsidRPr="00901EC5">
        <w:rPr>
          <w:sz w:val="21"/>
          <w:szCs w:val="21"/>
        </w:rPr>
        <w:t>Student Name: Adam Rae</w:t>
      </w:r>
    </w:p>
    <w:p w14:paraId="628C0F39" w14:textId="14228962" w:rsidR="00AC6448" w:rsidRPr="00901EC5" w:rsidRDefault="00AC6448">
      <w:pPr>
        <w:rPr>
          <w:sz w:val="21"/>
          <w:szCs w:val="21"/>
        </w:rPr>
      </w:pPr>
      <w:r w:rsidRPr="00901EC5">
        <w:rPr>
          <w:sz w:val="21"/>
          <w:szCs w:val="21"/>
        </w:rPr>
        <w:t>Student ID 99224038</w:t>
      </w:r>
    </w:p>
    <w:p w14:paraId="0012A75E" w14:textId="67C0F98B" w:rsidR="00901EC5" w:rsidRPr="0026561A" w:rsidRDefault="00901EC5" w:rsidP="0026561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26561A">
        <w:rPr>
          <w:rFonts w:ascii="Arial" w:hAnsi="Arial" w:cs="Arial"/>
          <w:sz w:val="28"/>
          <w:szCs w:val="28"/>
        </w:rPr>
        <w:t xml:space="preserve">Open and execute the script file </w:t>
      </w:r>
      <w:proofErr w:type="spellStart"/>
      <w:proofErr w:type="gramStart"/>
      <w:r w:rsidRPr="0026561A">
        <w:rPr>
          <w:rFonts w:ascii="Arial" w:hAnsi="Arial" w:cs="Arial"/>
          <w:sz w:val="28"/>
          <w:szCs w:val="28"/>
        </w:rPr>
        <w:t>ClientOrders.sql</w:t>
      </w:r>
      <w:proofErr w:type="spellEnd"/>
      <w:r w:rsidRPr="0026561A">
        <w:rPr>
          <w:rFonts w:ascii="Arial" w:hAnsi="Arial" w:cs="Arial"/>
          <w:sz w:val="28"/>
          <w:szCs w:val="28"/>
        </w:rPr>
        <w:t>.(</w:t>
      </w:r>
      <w:proofErr w:type="gramEnd"/>
      <w:r w:rsidRPr="0026561A">
        <w:rPr>
          <w:rFonts w:ascii="Arial" w:hAnsi="Arial" w:cs="Arial"/>
          <w:sz w:val="28"/>
          <w:szCs w:val="28"/>
        </w:rPr>
        <w:t>Mark1)</w:t>
      </w:r>
    </w:p>
    <w:p w14:paraId="763198D4" w14:textId="66A1EE76" w:rsidR="0026561A" w:rsidRPr="0026561A" w:rsidRDefault="0026561A" w:rsidP="0026561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D461269" wp14:editId="2B36F34F">
            <wp:extent cx="1695687" cy="285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F47DA" w14:textId="158F40D4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2.</w:t>
      </w:r>
      <w:r w:rsidRPr="00901EC5">
        <w:rPr>
          <w:rFonts w:ascii="Arial" w:hAnsi="Arial" w:cs="Arial"/>
          <w:sz w:val="28"/>
          <w:szCs w:val="28"/>
        </w:rPr>
        <w:t>List only those clients that live in Dunedin.</w:t>
      </w:r>
      <w:r w:rsidRPr="00901EC5">
        <w:rPr>
          <w:rFonts w:ascii="Arial" w:hAnsi="Arial" w:cs="Arial"/>
          <w:sz w:val="28"/>
          <w:szCs w:val="28"/>
        </w:rPr>
        <w:tab/>
        <w:t>(Mark1)</w:t>
      </w:r>
    </w:p>
    <w:p w14:paraId="64273FF2" w14:textId="77777777" w:rsidR="00060AE1" w:rsidRDefault="00060AE1" w:rsidP="00060A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city]</w:t>
      </w:r>
    </w:p>
    <w:p w14:paraId="50CD0360" w14:textId="77777777" w:rsidR="00060AE1" w:rsidRDefault="00060AE1" w:rsidP="00060A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client]</w:t>
      </w:r>
    </w:p>
    <w:p w14:paraId="33B6D172" w14:textId="08F81B96" w:rsidR="00953F99" w:rsidRDefault="00060AE1" w:rsidP="00060AE1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city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un%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3146FE78" w14:textId="21DC8968" w:rsidR="00060AE1" w:rsidRDefault="00060AE1" w:rsidP="00060AE1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7216" behindDoc="0" locked="0" layoutInCell="1" allowOverlap="1" wp14:anchorId="24903080" wp14:editId="2C258D98">
            <wp:simplePos x="0" y="0"/>
            <wp:positionH relativeFrom="column">
              <wp:posOffset>0</wp:posOffset>
            </wp:positionH>
            <wp:positionV relativeFrom="paragraph">
              <wp:posOffset>-105</wp:posOffset>
            </wp:positionV>
            <wp:extent cx="2152950" cy="1648055"/>
            <wp:effectExtent l="0" t="0" r="0" b="9525"/>
            <wp:wrapSquare wrapText="bothSides"/>
            <wp:docPr id="2" name="Picture 2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1A2B64" w14:textId="5AFF9995" w:rsidR="00953F99" w:rsidRDefault="00953F99">
      <w:pPr>
        <w:rPr>
          <w:rFonts w:ascii="Arial" w:hAnsi="Arial" w:cs="Arial"/>
          <w:sz w:val="28"/>
          <w:szCs w:val="28"/>
        </w:rPr>
      </w:pPr>
    </w:p>
    <w:p w14:paraId="1AB3C571" w14:textId="7DAA517F" w:rsidR="00953F99" w:rsidRDefault="00953F99">
      <w:pPr>
        <w:rPr>
          <w:rFonts w:ascii="Arial" w:hAnsi="Arial" w:cs="Arial"/>
          <w:sz w:val="28"/>
          <w:szCs w:val="28"/>
        </w:rPr>
      </w:pPr>
    </w:p>
    <w:p w14:paraId="0A055FFD" w14:textId="0B40214A" w:rsidR="00953F99" w:rsidRDefault="00953F99">
      <w:pPr>
        <w:rPr>
          <w:rFonts w:ascii="Arial" w:hAnsi="Arial" w:cs="Arial"/>
          <w:sz w:val="28"/>
          <w:szCs w:val="28"/>
        </w:rPr>
      </w:pPr>
    </w:p>
    <w:p w14:paraId="3649C616" w14:textId="37B5D7E3" w:rsidR="00953F99" w:rsidRDefault="00953F99">
      <w:pPr>
        <w:rPr>
          <w:rFonts w:ascii="Arial" w:hAnsi="Arial" w:cs="Arial"/>
          <w:sz w:val="28"/>
          <w:szCs w:val="28"/>
        </w:rPr>
      </w:pPr>
    </w:p>
    <w:p w14:paraId="5627E6DF" w14:textId="77777777" w:rsidR="00060AE1" w:rsidRPr="00901EC5" w:rsidRDefault="00060AE1">
      <w:pPr>
        <w:rPr>
          <w:rFonts w:ascii="Arial" w:hAnsi="Arial" w:cs="Arial"/>
          <w:sz w:val="28"/>
          <w:szCs w:val="28"/>
        </w:rPr>
      </w:pPr>
    </w:p>
    <w:p w14:paraId="071C657A" w14:textId="4741084B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3.</w:t>
      </w:r>
      <w:r w:rsidRPr="00901EC5">
        <w:rPr>
          <w:rFonts w:ascii="Arial" w:hAnsi="Arial" w:cs="Arial"/>
          <w:sz w:val="28"/>
          <w:szCs w:val="28"/>
        </w:rPr>
        <w:t>List the clients whose last name begins with the letter J.</w:t>
      </w:r>
      <w:r w:rsidRPr="00901EC5">
        <w:rPr>
          <w:rFonts w:ascii="Arial" w:hAnsi="Arial" w:cs="Arial"/>
          <w:sz w:val="28"/>
          <w:szCs w:val="28"/>
        </w:rPr>
        <w:tab/>
        <w:t>(Marks 1)</w:t>
      </w:r>
    </w:p>
    <w:p w14:paraId="0C618C5E" w14:textId="77777777" w:rsidR="00AE4E75" w:rsidRDefault="00AE4E75" w:rsidP="00AE4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1552A28E" w14:textId="77777777" w:rsidR="00AE4E75" w:rsidRDefault="00AE4E75" w:rsidP="00AE4E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client]</w:t>
      </w:r>
    </w:p>
    <w:p w14:paraId="24E7F7F8" w14:textId="2118C1FC" w:rsidR="00953F99" w:rsidRDefault="00AE4E75" w:rsidP="00AE4E7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J%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4DD69F69" w14:textId="66E012F7" w:rsidR="00AE4E75" w:rsidRDefault="00AE4E75" w:rsidP="00AE4E7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D446E8A" wp14:editId="16215D78">
            <wp:extent cx="1495634" cy="895475"/>
            <wp:effectExtent l="0" t="0" r="9525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7C788" w14:textId="5BCEA3EA" w:rsidR="00953F99" w:rsidRDefault="00953F99">
      <w:pPr>
        <w:rPr>
          <w:rFonts w:ascii="Arial" w:hAnsi="Arial" w:cs="Arial"/>
          <w:sz w:val="28"/>
          <w:szCs w:val="28"/>
        </w:rPr>
      </w:pPr>
    </w:p>
    <w:p w14:paraId="21733D59" w14:textId="5D05440A" w:rsidR="00953F99" w:rsidRDefault="00953F99">
      <w:pPr>
        <w:rPr>
          <w:rFonts w:ascii="Arial" w:hAnsi="Arial" w:cs="Arial"/>
          <w:sz w:val="28"/>
          <w:szCs w:val="28"/>
        </w:rPr>
      </w:pPr>
    </w:p>
    <w:p w14:paraId="2E102321" w14:textId="1BB60AE7" w:rsidR="00953F99" w:rsidRDefault="00953F99">
      <w:pPr>
        <w:rPr>
          <w:rFonts w:ascii="Arial" w:hAnsi="Arial" w:cs="Arial"/>
          <w:sz w:val="28"/>
          <w:szCs w:val="28"/>
        </w:rPr>
      </w:pPr>
    </w:p>
    <w:p w14:paraId="31CD0D05" w14:textId="22794F23" w:rsidR="00557735" w:rsidRDefault="00557735">
      <w:pPr>
        <w:rPr>
          <w:rFonts w:ascii="Arial" w:hAnsi="Arial" w:cs="Arial"/>
          <w:sz w:val="28"/>
          <w:szCs w:val="28"/>
        </w:rPr>
      </w:pPr>
    </w:p>
    <w:p w14:paraId="22DDAEC9" w14:textId="2D8709EC" w:rsidR="00557735" w:rsidRDefault="00557735">
      <w:pPr>
        <w:rPr>
          <w:rFonts w:ascii="Arial" w:hAnsi="Arial" w:cs="Arial"/>
          <w:sz w:val="28"/>
          <w:szCs w:val="28"/>
        </w:rPr>
      </w:pPr>
    </w:p>
    <w:p w14:paraId="30945F5A" w14:textId="471AD783" w:rsidR="00557735" w:rsidRDefault="00557735">
      <w:pPr>
        <w:rPr>
          <w:rFonts w:ascii="Arial" w:hAnsi="Arial" w:cs="Arial"/>
          <w:sz w:val="28"/>
          <w:szCs w:val="28"/>
        </w:rPr>
      </w:pPr>
    </w:p>
    <w:p w14:paraId="6BCA91EE" w14:textId="77777777" w:rsidR="00557735" w:rsidRPr="00901EC5" w:rsidRDefault="00557735">
      <w:pPr>
        <w:rPr>
          <w:rFonts w:ascii="Arial" w:hAnsi="Arial" w:cs="Arial"/>
          <w:sz w:val="28"/>
          <w:szCs w:val="28"/>
        </w:rPr>
      </w:pPr>
    </w:p>
    <w:p w14:paraId="7670D56F" w14:textId="3C206741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lastRenderedPageBreak/>
        <w:t>4.</w:t>
      </w:r>
      <w:r w:rsidRPr="00901EC5">
        <w:rPr>
          <w:rFonts w:ascii="Arial" w:hAnsi="Arial" w:cs="Arial"/>
          <w:sz w:val="28"/>
          <w:szCs w:val="28"/>
        </w:rPr>
        <w:t>Which clients have a balance between $50 and $150?</w:t>
      </w:r>
      <w:r w:rsidRPr="00901EC5">
        <w:rPr>
          <w:rFonts w:ascii="Arial" w:hAnsi="Arial" w:cs="Arial"/>
          <w:sz w:val="28"/>
          <w:szCs w:val="28"/>
        </w:rPr>
        <w:tab/>
        <w:t>(Marks 1)</w:t>
      </w:r>
    </w:p>
    <w:p w14:paraId="06C2867A" w14:textId="77777777" w:rsidR="00557735" w:rsidRDefault="00557735" w:rsidP="00557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balance]</w:t>
      </w:r>
    </w:p>
    <w:p w14:paraId="6FADA380" w14:textId="77777777" w:rsidR="00557735" w:rsidRDefault="00557735" w:rsidP="00557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client]</w:t>
      </w:r>
    </w:p>
    <w:p w14:paraId="736653A4" w14:textId="77777777" w:rsidR="00557735" w:rsidRDefault="00557735" w:rsidP="00557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balance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50</w:t>
      </w:r>
    </w:p>
    <w:p w14:paraId="37A3BB61" w14:textId="77777777" w:rsidR="00557735" w:rsidRDefault="00557735" w:rsidP="005577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</w:p>
    <w:p w14:paraId="42260048" w14:textId="554D5364" w:rsidR="00953F99" w:rsidRDefault="00557735" w:rsidP="0055773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balance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5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12850DF4" w14:textId="4E958992" w:rsidR="00557735" w:rsidRDefault="00A716AF" w:rsidP="0055773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noProof/>
          <w:color w:val="808080"/>
          <w:sz w:val="19"/>
          <w:szCs w:val="19"/>
          <w:highlight w:val="white"/>
        </w:rPr>
        <w:drawing>
          <wp:inline distT="0" distB="0" distL="0" distR="0" wp14:anchorId="59CB8D10" wp14:editId="49F8A6C2">
            <wp:extent cx="2047875" cy="1172210"/>
            <wp:effectExtent l="0" t="0" r="9525" b="889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117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095C7" w14:textId="77777777" w:rsidR="00953F99" w:rsidRPr="00901EC5" w:rsidRDefault="00953F99">
      <w:pPr>
        <w:rPr>
          <w:rFonts w:ascii="Arial" w:hAnsi="Arial" w:cs="Arial"/>
          <w:sz w:val="28"/>
          <w:szCs w:val="28"/>
        </w:rPr>
      </w:pPr>
    </w:p>
    <w:p w14:paraId="0E4E0BE2" w14:textId="6F9EB5FA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5.</w:t>
      </w:r>
      <w:r w:rsidRPr="00901EC5">
        <w:rPr>
          <w:rFonts w:ascii="Arial" w:hAnsi="Arial" w:cs="Arial"/>
          <w:sz w:val="28"/>
          <w:szCs w:val="28"/>
        </w:rPr>
        <w:t>What city does our client Mary Nelson live in?</w:t>
      </w:r>
      <w:r w:rsidRPr="00901EC5">
        <w:rPr>
          <w:rFonts w:ascii="Arial" w:hAnsi="Arial" w:cs="Arial"/>
          <w:sz w:val="28"/>
          <w:szCs w:val="28"/>
        </w:rPr>
        <w:tab/>
        <w:t>(Marks 2)</w:t>
      </w:r>
    </w:p>
    <w:p w14:paraId="0CB2DAC3" w14:textId="77777777" w:rsidR="00CC5B99" w:rsidRDefault="00CC5B99" w:rsidP="00CC5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city]</w:t>
      </w:r>
    </w:p>
    <w:p w14:paraId="447F2B47" w14:textId="77777777" w:rsidR="00CC5B99" w:rsidRDefault="00CC5B99" w:rsidP="00CC5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client]</w:t>
      </w:r>
    </w:p>
    <w:p w14:paraId="5DAC24B9" w14:textId="77777777" w:rsidR="00CC5B99" w:rsidRDefault="00CC5B99" w:rsidP="00CC5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ary'</w:t>
      </w:r>
    </w:p>
    <w:p w14:paraId="3009B68F" w14:textId="77777777" w:rsidR="00CC5B99" w:rsidRDefault="00CC5B99" w:rsidP="00CC5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</w:p>
    <w:p w14:paraId="36B82AFC" w14:textId="36A030AA" w:rsidR="00953F99" w:rsidRDefault="00CC5B99" w:rsidP="00CC5B99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elson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3A77B8CF" w14:textId="1DF9A8E1" w:rsidR="00CC5B99" w:rsidRDefault="00CC5B99" w:rsidP="00CC5B99">
      <w:pPr>
        <w:rPr>
          <w:rFonts w:ascii="Consolas" w:hAnsi="Consolas" w:cs="Consolas"/>
          <w:color w:val="808080"/>
          <w:sz w:val="19"/>
          <w:szCs w:val="19"/>
        </w:rPr>
      </w:pPr>
    </w:p>
    <w:p w14:paraId="0DD084C0" w14:textId="323DDC32" w:rsidR="00CC5B99" w:rsidRDefault="00CD1355" w:rsidP="00CC5B99">
      <w:pPr>
        <w:rPr>
          <w:rFonts w:ascii="Arial" w:hAnsi="Arial" w:cs="Arial"/>
          <w:sz w:val="28"/>
          <w:szCs w:val="28"/>
        </w:rPr>
      </w:pPr>
      <w:r>
        <w:rPr>
          <w:rFonts w:ascii="Consolas" w:hAnsi="Consolas" w:cs="Consolas"/>
          <w:noProof/>
          <w:color w:val="808080"/>
          <w:sz w:val="19"/>
          <w:szCs w:val="19"/>
          <w:highlight w:val="white"/>
        </w:rPr>
        <w:drawing>
          <wp:inline distT="0" distB="0" distL="0" distR="0" wp14:anchorId="7B62AEB4" wp14:editId="70C0DF27">
            <wp:extent cx="2193290" cy="6565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90" cy="656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4C89B" w14:textId="77777777" w:rsidR="00953F99" w:rsidRPr="00901EC5" w:rsidRDefault="00953F99">
      <w:pPr>
        <w:rPr>
          <w:rFonts w:ascii="Arial" w:hAnsi="Arial" w:cs="Arial"/>
          <w:sz w:val="28"/>
          <w:szCs w:val="28"/>
        </w:rPr>
      </w:pPr>
    </w:p>
    <w:p w14:paraId="75AE1044" w14:textId="7C50B6AD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6.</w:t>
      </w:r>
      <w:r w:rsidRPr="00901EC5">
        <w:rPr>
          <w:rFonts w:ascii="Arial" w:hAnsi="Arial" w:cs="Arial"/>
          <w:sz w:val="28"/>
          <w:szCs w:val="28"/>
        </w:rPr>
        <w:t>Which clients have a balance below $200 and live in Dunedin?</w:t>
      </w:r>
      <w:r w:rsidRPr="00901EC5">
        <w:rPr>
          <w:rFonts w:ascii="Arial" w:hAnsi="Arial" w:cs="Arial"/>
          <w:sz w:val="28"/>
          <w:szCs w:val="28"/>
        </w:rPr>
        <w:tab/>
        <w:t>(Marks 2)</w:t>
      </w:r>
    </w:p>
    <w:p w14:paraId="1D08FA80" w14:textId="77777777" w:rsidR="00080D58" w:rsidRDefault="00080D58" w:rsidP="00080D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balanc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city]</w:t>
      </w:r>
    </w:p>
    <w:p w14:paraId="7C7ED41E" w14:textId="77777777" w:rsidR="00080D58" w:rsidRDefault="00080D58" w:rsidP="00080D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client]</w:t>
      </w:r>
    </w:p>
    <w:p w14:paraId="289C7803" w14:textId="77777777" w:rsidR="00080D58" w:rsidRDefault="00080D58" w:rsidP="00080D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balance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00</w:t>
      </w:r>
    </w:p>
    <w:p w14:paraId="15B4E156" w14:textId="77777777" w:rsidR="00080D58" w:rsidRDefault="00080D58" w:rsidP="00080D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</w:p>
    <w:p w14:paraId="3F7CF8EB" w14:textId="343E26FD" w:rsidR="00953F99" w:rsidRDefault="00080D58" w:rsidP="00080D58">
      <w:pPr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city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une%'</w:t>
      </w:r>
    </w:p>
    <w:p w14:paraId="4F6A9A84" w14:textId="0C7E35EF" w:rsidR="00080D58" w:rsidRDefault="004A7CE2" w:rsidP="00080D58">
      <w:pPr>
        <w:rPr>
          <w:rFonts w:ascii="Arial" w:hAnsi="Arial" w:cs="Arial"/>
          <w:sz w:val="28"/>
          <w:szCs w:val="28"/>
        </w:rPr>
      </w:pPr>
      <w:r>
        <w:rPr>
          <w:rFonts w:ascii="Consolas" w:hAnsi="Consolas" w:cs="Consolas"/>
          <w:noProof/>
          <w:color w:val="FF0000"/>
          <w:sz w:val="19"/>
          <w:szCs w:val="19"/>
          <w:highlight w:val="white"/>
        </w:rPr>
        <w:drawing>
          <wp:inline distT="0" distB="0" distL="0" distR="0" wp14:anchorId="4785DE90" wp14:editId="6F6839CC">
            <wp:extent cx="2731770" cy="13125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770" cy="131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09969" w14:textId="4C1A33AD" w:rsidR="00953F99" w:rsidRDefault="00953F99">
      <w:pPr>
        <w:rPr>
          <w:rFonts w:ascii="Arial" w:hAnsi="Arial" w:cs="Arial"/>
          <w:sz w:val="28"/>
          <w:szCs w:val="28"/>
        </w:rPr>
      </w:pPr>
    </w:p>
    <w:p w14:paraId="243D4838" w14:textId="77777777" w:rsidR="00953F99" w:rsidRPr="00901EC5" w:rsidRDefault="00953F99">
      <w:pPr>
        <w:rPr>
          <w:rFonts w:ascii="Arial" w:hAnsi="Arial" w:cs="Arial"/>
          <w:sz w:val="28"/>
          <w:szCs w:val="28"/>
        </w:rPr>
      </w:pPr>
    </w:p>
    <w:p w14:paraId="3BC92F82" w14:textId="60E7B7D0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lastRenderedPageBreak/>
        <w:t>7.</w:t>
      </w:r>
      <w:r w:rsidRPr="00901EC5">
        <w:rPr>
          <w:rFonts w:ascii="Arial" w:hAnsi="Arial" w:cs="Arial"/>
          <w:sz w:val="28"/>
          <w:szCs w:val="28"/>
        </w:rPr>
        <w:t>What is the difference between the clients limit and their current balance for</w:t>
      </w:r>
      <w:r w:rsidR="004A7CE2">
        <w:rPr>
          <w:rFonts w:ascii="Arial" w:hAnsi="Arial" w:cs="Arial"/>
          <w:sz w:val="28"/>
          <w:szCs w:val="28"/>
        </w:rPr>
        <w:t xml:space="preserve"> </w:t>
      </w:r>
      <w:r w:rsidRPr="00901EC5">
        <w:rPr>
          <w:rFonts w:ascii="Arial" w:hAnsi="Arial" w:cs="Arial"/>
          <w:sz w:val="28"/>
          <w:szCs w:val="28"/>
        </w:rPr>
        <w:t>each client? (Hint: calculate the limit field minus the balance field). Name the</w:t>
      </w:r>
      <w:r w:rsidR="000B1F2D">
        <w:rPr>
          <w:rFonts w:ascii="Arial" w:hAnsi="Arial" w:cs="Arial"/>
          <w:sz w:val="28"/>
          <w:szCs w:val="28"/>
        </w:rPr>
        <w:t xml:space="preserve"> </w:t>
      </w:r>
      <w:r w:rsidRPr="00901EC5">
        <w:rPr>
          <w:rFonts w:ascii="Arial" w:hAnsi="Arial" w:cs="Arial"/>
          <w:sz w:val="28"/>
          <w:szCs w:val="28"/>
        </w:rPr>
        <w:t>field you create New</w:t>
      </w:r>
      <w:r w:rsidR="000B1F2D">
        <w:rPr>
          <w:rFonts w:ascii="Arial" w:hAnsi="Arial" w:cs="Arial"/>
          <w:sz w:val="28"/>
          <w:szCs w:val="28"/>
        </w:rPr>
        <w:t xml:space="preserve"> </w:t>
      </w:r>
      <w:proofErr w:type="gramStart"/>
      <w:r w:rsidRPr="00901EC5">
        <w:rPr>
          <w:rFonts w:ascii="Arial" w:hAnsi="Arial" w:cs="Arial"/>
          <w:sz w:val="28"/>
          <w:szCs w:val="28"/>
        </w:rPr>
        <w:t>Balance.(</w:t>
      </w:r>
      <w:proofErr w:type="gramEnd"/>
      <w:r w:rsidRPr="00901EC5">
        <w:rPr>
          <w:rFonts w:ascii="Arial" w:hAnsi="Arial" w:cs="Arial"/>
          <w:sz w:val="28"/>
          <w:szCs w:val="28"/>
        </w:rPr>
        <w:t>Marks 3)</w:t>
      </w:r>
    </w:p>
    <w:p w14:paraId="07508991" w14:textId="77777777" w:rsidR="00A65CF6" w:rsidRDefault="00A65CF6" w:rsidP="00A65C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ref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creditlimi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balanc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reditlimi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balance]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Balance</w:t>
      </w:r>
      <w:proofErr w:type="spellEnd"/>
    </w:p>
    <w:p w14:paraId="008D4A0C" w14:textId="3325F021" w:rsidR="00953F99" w:rsidRDefault="0034391F" w:rsidP="00A65CF6">
      <w:pPr>
        <w:rPr>
          <w:rFonts w:ascii="Arial" w:hAnsi="Arial" w:cs="Arial"/>
          <w:sz w:val="28"/>
          <w:szCs w:val="28"/>
        </w:rPr>
      </w:pPr>
      <w:r>
        <w:rPr>
          <w:rFonts w:ascii="Consolas" w:hAnsi="Consolas" w:cs="Consolas"/>
          <w:noProof/>
          <w:color w:val="808080"/>
          <w:sz w:val="19"/>
          <w:szCs w:val="19"/>
          <w:highlight w:val="white"/>
        </w:rPr>
        <w:drawing>
          <wp:anchor distT="0" distB="0" distL="114300" distR="114300" simplePos="0" relativeHeight="251658240" behindDoc="0" locked="0" layoutInCell="1" allowOverlap="1" wp14:anchorId="3C3429D6" wp14:editId="5179E02E">
            <wp:simplePos x="0" y="0"/>
            <wp:positionH relativeFrom="margin">
              <wp:align>left</wp:align>
            </wp:positionH>
            <wp:positionV relativeFrom="paragraph">
              <wp:posOffset>112832</wp:posOffset>
            </wp:positionV>
            <wp:extent cx="2620010" cy="3202940"/>
            <wp:effectExtent l="0" t="0" r="8890" b="0"/>
            <wp:wrapSquare wrapText="bothSides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010" cy="320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65CF6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="00A65CF6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 w:rsidR="00A65CF6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 w:rsidR="00A65CF6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="00A65CF6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34391F">
        <w:rPr>
          <w:rFonts w:ascii="Consolas" w:hAnsi="Consolas" w:cs="Consolas"/>
          <w:noProof/>
          <w:color w:val="80808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="00A65CF6">
        <w:rPr>
          <w:rFonts w:ascii="Consolas" w:hAnsi="Consolas" w:cs="Consolas"/>
          <w:color w:val="000000"/>
          <w:sz w:val="19"/>
          <w:szCs w:val="19"/>
          <w:highlight w:val="white"/>
        </w:rPr>
        <w:t>[client</w:t>
      </w:r>
      <w:proofErr w:type="gramStart"/>
      <w:r w:rsidR="00A65CF6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="00A65CF6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0AC52174" w14:textId="47A1183C" w:rsidR="00953F99" w:rsidRDefault="00953F99">
      <w:pPr>
        <w:rPr>
          <w:rFonts w:ascii="Arial" w:hAnsi="Arial" w:cs="Arial"/>
          <w:sz w:val="28"/>
          <w:szCs w:val="28"/>
        </w:rPr>
      </w:pPr>
    </w:p>
    <w:p w14:paraId="0A2B9F60" w14:textId="4B9A1569" w:rsidR="00953F99" w:rsidRDefault="00953F99">
      <w:pPr>
        <w:rPr>
          <w:rFonts w:ascii="Arial" w:hAnsi="Arial" w:cs="Arial"/>
          <w:sz w:val="28"/>
          <w:szCs w:val="28"/>
        </w:rPr>
      </w:pPr>
    </w:p>
    <w:p w14:paraId="713428AB" w14:textId="07DD30CB" w:rsidR="0034391F" w:rsidRDefault="0034391F">
      <w:pPr>
        <w:rPr>
          <w:rFonts w:ascii="Arial" w:hAnsi="Arial" w:cs="Arial"/>
          <w:sz w:val="28"/>
          <w:szCs w:val="28"/>
        </w:rPr>
      </w:pPr>
    </w:p>
    <w:p w14:paraId="4BA59B23" w14:textId="2B3D71D0" w:rsidR="0034391F" w:rsidRDefault="0034391F">
      <w:pPr>
        <w:rPr>
          <w:rFonts w:ascii="Arial" w:hAnsi="Arial" w:cs="Arial"/>
          <w:sz w:val="28"/>
          <w:szCs w:val="28"/>
        </w:rPr>
      </w:pPr>
    </w:p>
    <w:p w14:paraId="6F43F687" w14:textId="1D557B34" w:rsidR="0034391F" w:rsidRDefault="0034391F">
      <w:pPr>
        <w:rPr>
          <w:rFonts w:ascii="Arial" w:hAnsi="Arial" w:cs="Arial"/>
          <w:sz w:val="28"/>
          <w:szCs w:val="28"/>
        </w:rPr>
      </w:pPr>
    </w:p>
    <w:p w14:paraId="73642B91" w14:textId="64E843EC" w:rsidR="0034391F" w:rsidRDefault="0034391F">
      <w:pPr>
        <w:rPr>
          <w:rFonts w:ascii="Arial" w:hAnsi="Arial" w:cs="Arial"/>
          <w:sz w:val="28"/>
          <w:szCs w:val="28"/>
        </w:rPr>
      </w:pPr>
    </w:p>
    <w:p w14:paraId="3D82A474" w14:textId="57EBC94F" w:rsidR="0034391F" w:rsidRDefault="0034391F">
      <w:pPr>
        <w:rPr>
          <w:rFonts w:ascii="Arial" w:hAnsi="Arial" w:cs="Arial"/>
          <w:sz w:val="28"/>
          <w:szCs w:val="28"/>
        </w:rPr>
      </w:pPr>
    </w:p>
    <w:p w14:paraId="0B96CD5E" w14:textId="335157AE" w:rsidR="0034391F" w:rsidRDefault="0034391F">
      <w:pPr>
        <w:rPr>
          <w:rFonts w:ascii="Arial" w:hAnsi="Arial" w:cs="Arial"/>
          <w:sz w:val="28"/>
          <w:szCs w:val="28"/>
        </w:rPr>
      </w:pPr>
    </w:p>
    <w:p w14:paraId="529D8175" w14:textId="7F7C37C6" w:rsidR="0034391F" w:rsidRDefault="0034391F">
      <w:pPr>
        <w:rPr>
          <w:rFonts w:ascii="Arial" w:hAnsi="Arial" w:cs="Arial"/>
          <w:sz w:val="28"/>
          <w:szCs w:val="28"/>
        </w:rPr>
      </w:pPr>
    </w:p>
    <w:p w14:paraId="5B7491B3" w14:textId="22067A16" w:rsidR="0034391F" w:rsidRDefault="0034391F">
      <w:pPr>
        <w:rPr>
          <w:rFonts w:ascii="Arial" w:hAnsi="Arial" w:cs="Arial"/>
          <w:sz w:val="28"/>
          <w:szCs w:val="28"/>
        </w:rPr>
      </w:pPr>
    </w:p>
    <w:p w14:paraId="6D8673B5" w14:textId="77777777" w:rsidR="0034391F" w:rsidRPr="00901EC5" w:rsidRDefault="0034391F">
      <w:pPr>
        <w:rPr>
          <w:rFonts w:ascii="Arial" w:hAnsi="Arial" w:cs="Arial"/>
          <w:sz w:val="28"/>
          <w:szCs w:val="28"/>
        </w:rPr>
      </w:pPr>
    </w:p>
    <w:p w14:paraId="4A7387E5" w14:textId="77777777" w:rsidR="00953F99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8.</w:t>
      </w:r>
      <w:r w:rsidRPr="00901EC5">
        <w:rPr>
          <w:rFonts w:ascii="Arial" w:hAnsi="Arial" w:cs="Arial"/>
          <w:sz w:val="28"/>
          <w:szCs w:val="28"/>
        </w:rPr>
        <w:t xml:space="preserve">What is the total price for each line of the order? </w:t>
      </w:r>
    </w:p>
    <w:p w14:paraId="4B5A4E41" w14:textId="7FF90148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28"/>
          <w:szCs w:val="28"/>
        </w:rPr>
        <w:t>(Hint: multiply the quantity by</w:t>
      </w:r>
      <w:r w:rsidR="00953F99">
        <w:rPr>
          <w:rFonts w:ascii="Arial" w:hAnsi="Arial" w:cs="Arial"/>
          <w:sz w:val="28"/>
          <w:szCs w:val="28"/>
        </w:rPr>
        <w:t xml:space="preserve"> </w:t>
      </w:r>
      <w:r w:rsidRPr="00901EC5">
        <w:rPr>
          <w:rFonts w:ascii="Arial" w:hAnsi="Arial" w:cs="Arial"/>
          <w:sz w:val="28"/>
          <w:szCs w:val="28"/>
        </w:rPr>
        <w:t>the quoted</w:t>
      </w:r>
      <w:r w:rsidR="00953F99">
        <w:rPr>
          <w:rFonts w:ascii="Arial" w:hAnsi="Arial" w:cs="Arial"/>
          <w:sz w:val="28"/>
          <w:szCs w:val="28"/>
        </w:rPr>
        <w:t xml:space="preserve"> </w:t>
      </w:r>
      <w:r w:rsidRPr="00901EC5">
        <w:rPr>
          <w:rFonts w:ascii="Arial" w:hAnsi="Arial" w:cs="Arial"/>
          <w:sz w:val="28"/>
          <w:szCs w:val="28"/>
        </w:rPr>
        <w:t xml:space="preserve">price) Name the new field </w:t>
      </w:r>
      <w:proofErr w:type="spellStart"/>
      <w:r w:rsidRPr="00901EC5">
        <w:rPr>
          <w:rFonts w:ascii="Arial" w:hAnsi="Arial" w:cs="Arial"/>
          <w:sz w:val="28"/>
          <w:szCs w:val="28"/>
        </w:rPr>
        <w:t>LineTotal</w:t>
      </w:r>
      <w:proofErr w:type="spellEnd"/>
      <w:r w:rsidRPr="00901EC5">
        <w:rPr>
          <w:rFonts w:ascii="Arial" w:hAnsi="Arial" w:cs="Arial"/>
          <w:sz w:val="28"/>
          <w:szCs w:val="28"/>
        </w:rPr>
        <w:t>.</w:t>
      </w:r>
      <w:r w:rsidR="00953F99">
        <w:rPr>
          <w:rFonts w:ascii="Arial" w:hAnsi="Arial" w:cs="Arial"/>
          <w:sz w:val="28"/>
          <w:szCs w:val="28"/>
        </w:rPr>
        <w:tab/>
      </w:r>
      <w:r w:rsidRPr="00901EC5">
        <w:rPr>
          <w:rFonts w:ascii="Arial" w:hAnsi="Arial" w:cs="Arial"/>
          <w:sz w:val="28"/>
          <w:szCs w:val="28"/>
        </w:rPr>
        <w:t>(Marks 2)</w:t>
      </w:r>
    </w:p>
    <w:p w14:paraId="08BDFE2A" w14:textId="77777777" w:rsidR="0098042A" w:rsidRDefault="0098042A" w:rsidP="009804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orderref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partref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quantity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quotedPric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quantity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quotedPrice]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ineTotal</w:t>
      </w:r>
      <w:proofErr w:type="spellEnd"/>
    </w:p>
    <w:p w14:paraId="0EB32EB4" w14:textId="646D6960" w:rsidR="0098042A" w:rsidRDefault="0098042A" w:rsidP="0098042A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order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54707259" w14:textId="78DF9E70" w:rsidR="0098042A" w:rsidRDefault="0098042A" w:rsidP="0098042A">
      <w:pPr>
        <w:rPr>
          <w:rFonts w:ascii="Consolas" w:hAnsi="Consolas" w:cs="Consolas"/>
          <w:color w:val="808080"/>
          <w:sz w:val="19"/>
          <w:szCs w:val="19"/>
        </w:rPr>
      </w:pPr>
    </w:p>
    <w:p w14:paraId="35CE3449" w14:textId="65BF2A89" w:rsidR="0098042A" w:rsidRDefault="008F3E07" w:rsidP="0098042A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1CFC4B9" wp14:editId="68E07E27">
            <wp:extent cx="3296110" cy="2324424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21CA2" w14:textId="77777777" w:rsidR="00953F99" w:rsidRPr="00901EC5" w:rsidRDefault="00953F99">
      <w:pPr>
        <w:rPr>
          <w:rFonts w:ascii="Arial" w:hAnsi="Arial" w:cs="Arial"/>
          <w:sz w:val="28"/>
          <w:szCs w:val="28"/>
        </w:rPr>
      </w:pPr>
    </w:p>
    <w:p w14:paraId="798CB388" w14:textId="77777777" w:rsidR="00953F99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9.</w:t>
      </w:r>
      <w:r w:rsidRPr="00901EC5">
        <w:rPr>
          <w:rFonts w:ascii="Arial" w:hAnsi="Arial" w:cs="Arial"/>
          <w:sz w:val="28"/>
          <w:szCs w:val="28"/>
        </w:rPr>
        <w:t>Which client orders (</w:t>
      </w:r>
      <w:proofErr w:type="spellStart"/>
      <w:r w:rsidRPr="00901EC5">
        <w:rPr>
          <w:rFonts w:ascii="Arial" w:hAnsi="Arial" w:cs="Arial"/>
          <w:sz w:val="28"/>
          <w:szCs w:val="28"/>
        </w:rPr>
        <w:t>Custorder</w:t>
      </w:r>
      <w:proofErr w:type="spellEnd"/>
      <w:r w:rsidRPr="00901EC5">
        <w:rPr>
          <w:rFonts w:ascii="Arial" w:hAnsi="Arial" w:cs="Arial"/>
          <w:sz w:val="28"/>
          <w:szCs w:val="28"/>
        </w:rPr>
        <w:t>) were place after 1/6/99?</w:t>
      </w:r>
    </w:p>
    <w:p w14:paraId="3F032380" w14:textId="77777777" w:rsidR="003F0DE0" w:rsidRDefault="003F0DE0" w:rsidP="003F0D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ref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7675B84B" w14:textId="77777777" w:rsidR="003F0DE0" w:rsidRDefault="003F0DE0" w:rsidP="003F0D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custor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47FC3266" w14:textId="3D992176" w:rsidR="00953F99" w:rsidRDefault="003F0DE0" w:rsidP="003F0DE0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6/1/99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36A57D3D" w14:textId="2EC12339" w:rsidR="003F0DE0" w:rsidRDefault="00AB5D85" w:rsidP="003F0DE0">
      <w:pPr>
        <w:rPr>
          <w:rFonts w:ascii="Arial" w:hAnsi="Arial" w:cs="Arial"/>
          <w:sz w:val="28"/>
          <w:szCs w:val="28"/>
        </w:rPr>
      </w:pPr>
      <w:r>
        <w:rPr>
          <w:rFonts w:ascii="Consolas" w:hAnsi="Consolas" w:cs="Consolas"/>
          <w:noProof/>
          <w:color w:val="808080"/>
          <w:sz w:val="19"/>
          <w:szCs w:val="19"/>
          <w:highlight w:val="white"/>
        </w:rPr>
        <w:drawing>
          <wp:inline distT="0" distB="0" distL="0" distR="0" wp14:anchorId="0FBF2E67" wp14:editId="6A433124">
            <wp:extent cx="1666240" cy="11163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240" cy="11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AFB1B" w14:textId="25D06D42" w:rsidR="00953F99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28"/>
          <w:szCs w:val="28"/>
        </w:rPr>
        <w:tab/>
      </w:r>
    </w:p>
    <w:p w14:paraId="540F2EC0" w14:textId="3D81237B" w:rsidR="00901EC5" w:rsidRP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28"/>
          <w:szCs w:val="28"/>
        </w:rPr>
        <w:t>(Marks 2)</w:t>
      </w:r>
    </w:p>
    <w:p w14:paraId="312FCBD3" w14:textId="1C08EBE0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10.</w:t>
      </w:r>
      <w:r w:rsidRPr="00901EC5">
        <w:rPr>
          <w:rFonts w:ascii="Arial" w:hAnsi="Arial" w:cs="Arial"/>
          <w:sz w:val="28"/>
          <w:szCs w:val="28"/>
        </w:rPr>
        <w:t>How many clients</w:t>
      </w:r>
      <w:r w:rsidR="00BC0C6B">
        <w:rPr>
          <w:rFonts w:ascii="Arial" w:hAnsi="Arial" w:cs="Arial"/>
          <w:sz w:val="28"/>
          <w:szCs w:val="28"/>
        </w:rPr>
        <w:t xml:space="preserve"> </w:t>
      </w:r>
      <w:r w:rsidRPr="00901EC5">
        <w:rPr>
          <w:rFonts w:ascii="Arial" w:hAnsi="Arial" w:cs="Arial"/>
          <w:sz w:val="28"/>
          <w:szCs w:val="28"/>
        </w:rPr>
        <w:t>live in each city</w:t>
      </w:r>
      <w:r w:rsidR="00BC0C6B">
        <w:rPr>
          <w:rFonts w:ascii="Arial" w:hAnsi="Arial" w:cs="Arial"/>
          <w:sz w:val="28"/>
          <w:szCs w:val="28"/>
        </w:rPr>
        <w:t xml:space="preserve"> </w:t>
      </w:r>
      <w:r w:rsidRPr="00901EC5">
        <w:rPr>
          <w:rFonts w:ascii="Arial" w:hAnsi="Arial" w:cs="Arial"/>
          <w:sz w:val="28"/>
          <w:szCs w:val="28"/>
        </w:rPr>
        <w:t>where the number of clients is more than 3?</w:t>
      </w:r>
      <w:r w:rsidR="00A70000">
        <w:rPr>
          <w:rFonts w:ascii="Arial" w:hAnsi="Arial" w:cs="Arial"/>
          <w:sz w:val="28"/>
          <w:szCs w:val="28"/>
        </w:rPr>
        <w:tab/>
      </w:r>
      <w:r w:rsidR="00A70000">
        <w:rPr>
          <w:rFonts w:ascii="Arial" w:hAnsi="Arial" w:cs="Arial"/>
          <w:sz w:val="28"/>
          <w:szCs w:val="28"/>
        </w:rPr>
        <w:tab/>
      </w:r>
      <w:r w:rsidR="00A70000">
        <w:rPr>
          <w:rFonts w:ascii="Arial" w:hAnsi="Arial" w:cs="Arial"/>
          <w:sz w:val="28"/>
          <w:szCs w:val="28"/>
        </w:rPr>
        <w:tab/>
      </w:r>
      <w:r w:rsidR="00A70000">
        <w:rPr>
          <w:rFonts w:ascii="Arial" w:hAnsi="Arial" w:cs="Arial"/>
          <w:sz w:val="28"/>
          <w:szCs w:val="28"/>
        </w:rPr>
        <w:tab/>
      </w:r>
      <w:r w:rsidR="00A70000">
        <w:rPr>
          <w:rFonts w:ascii="Arial" w:hAnsi="Arial" w:cs="Arial"/>
          <w:sz w:val="28"/>
          <w:szCs w:val="28"/>
        </w:rPr>
        <w:tab/>
      </w:r>
      <w:r w:rsidR="00A70000">
        <w:rPr>
          <w:rFonts w:ascii="Arial" w:hAnsi="Arial" w:cs="Arial"/>
          <w:sz w:val="28"/>
          <w:szCs w:val="28"/>
        </w:rPr>
        <w:tab/>
      </w:r>
      <w:r w:rsidR="00A70000">
        <w:rPr>
          <w:rFonts w:ascii="Arial" w:hAnsi="Arial" w:cs="Arial"/>
          <w:sz w:val="28"/>
          <w:szCs w:val="28"/>
        </w:rPr>
        <w:tab/>
      </w:r>
      <w:r w:rsidR="00A70000">
        <w:rPr>
          <w:rFonts w:ascii="Arial" w:hAnsi="Arial" w:cs="Arial"/>
          <w:sz w:val="28"/>
          <w:szCs w:val="28"/>
        </w:rPr>
        <w:tab/>
      </w:r>
      <w:r w:rsidRPr="00901EC5">
        <w:rPr>
          <w:rFonts w:ascii="Arial" w:hAnsi="Arial" w:cs="Arial"/>
          <w:sz w:val="28"/>
          <w:szCs w:val="28"/>
        </w:rPr>
        <w:t>(Marks 3)</w:t>
      </w:r>
    </w:p>
    <w:p w14:paraId="4267B445" w14:textId="77777777" w:rsidR="003C76DD" w:rsidRDefault="003C76DD" w:rsidP="003C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umber in each city'</w:t>
      </w:r>
    </w:p>
    <w:p w14:paraId="1F7B8CAA" w14:textId="77777777" w:rsidR="003C76DD" w:rsidRDefault="003C76DD" w:rsidP="003C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client]</w:t>
      </w:r>
    </w:p>
    <w:p w14:paraId="61D0282D" w14:textId="77777777" w:rsidR="003C76DD" w:rsidRDefault="003C76DD" w:rsidP="003C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</w:t>
      </w:r>
    </w:p>
    <w:p w14:paraId="09A23F10" w14:textId="77777777" w:rsidR="003C76DD" w:rsidRDefault="003C76DD" w:rsidP="003C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HAV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3</w:t>
      </w:r>
    </w:p>
    <w:p w14:paraId="284EFD1C" w14:textId="0505AD85" w:rsidR="00953F99" w:rsidRDefault="003C76DD" w:rsidP="003C76DD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45DE7014" w14:textId="22872390" w:rsidR="003C76DD" w:rsidRDefault="003C76DD" w:rsidP="003C76DD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noProof/>
          <w:color w:val="808080"/>
          <w:sz w:val="19"/>
          <w:szCs w:val="19"/>
        </w:rPr>
        <w:drawing>
          <wp:inline distT="0" distB="0" distL="0" distR="0" wp14:anchorId="4C90DC6E" wp14:editId="70D1250C">
            <wp:extent cx="2350770" cy="11893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0770" cy="118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AAEE5" w14:textId="65246C92" w:rsidR="003C76DD" w:rsidRDefault="003C76DD" w:rsidP="003C76DD">
      <w:pPr>
        <w:rPr>
          <w:rFonts w:ascii="Consolas" w:hAnsi="Consolas" w:cs="Consolas"/>
          <w:color w:val="808080"/>
          <w:sz w:val="19"/>
          <w:szCs w:val="19"/>
        </w:rPr>
      </w:pPr>
    </w:p>
    <w:p w14:paraId="318C68FF" w14:textId="77777777" w:rsidR="00953F99" w:rsidRPr="00901EC5" w:rsidRDefault="00953F99">
      <w:pPr>
        <w:rPr>
          <w:rFonts w:ascii="Arial" w:hAnsi="Arial" w:cs="Arial"/>
          <w:sz w:val="28"/>
          <w:szCs w:val="28"/>
        </w:rPr>
      </w:pPr>
    </w:p>
    <w:p w14:paraId="37346776" w14:textId="77777777" w:rsidR="00953F99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11.</w:t>
      </w:r>
      <w:r w:rsidRPr="00901EC5">
        <w:rPr>
          <w:rFonts w:ascii="Arial" w:hAnsi="Arial" w:cs="Arial"/>
          <w:sz w:val="28"/>
          <w:szCs w:val="28"/>
        </w:rPr>
        <w:t>What is the total balance for each sales rep?</w:t>
      </w:r>
    </w:p>
    <w:p w14:paraId="5D96C452" w14:textId="7916381F" w:rsidR="00953F99" w:rsidRDefault="004B095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?</w:t>
      </w:r>
    </w:p>
    <w:p w14:paraId="39945339" w14:textId="77777777" w:rsidR="00953F99" w:rsidRDefault="00953F99">
      <w:pPr>
        <w:rPr>
          <w:rFonts w:ascii="Arial" w:hAnsi="Arial" w:cs="Arial"/>
          <w:sz w:val="28"/>
          <w:szCs w:val="28"/>
        </w:rPr>
      </w:pPr>
    </w:p>
    <w:p w14:paraId="41B7D453" w14:textId="77777777" w:rsidR="00953F99" w:rsidRDefault="00953F99">
      <w:pPr>
        <w:rPr>
          <w:rFonts w:ascii="Arial" w:hAnsi="Arial" w:cs="Arial"/>
          <w:sz w:val="28"/>
          <w:szCs w:val="28"/>
        </w:rPr>
      </w:pPr>
    </w:p>
    <w:p w14:paraId="708B0DCC" w14:textId="1098168A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28"/>
          <w:szCs w:val="28"/>
        </w:rPr>
        <w:tab/>
      </w:r>
      <w:r w:rsidR="003C76DD">
        <w:rPr>
          <w:rFonts w:ascii="Arial" w:hAnsi="Arial" w:cs="Arial"/>
          <w:sz w:val="28"/>
          <w:szCs w:val="28"/>
        </w:rPr>
        <w:tab/>
      </w:r>
      <w:r w:rsidR="003C76DD">
        <w:rPr>
          <w:rFonts w:ascii="Arial" w:hAnsi="Arial" w:cs="Arial"/>
          <w:sz w:val="28"/>
          <w:szCs w:val="28"/>
        </w:rPr>
        <w:tab/>
      </w:r>
      <w:r w:rsidR="003C76DD">
        <w:rPr>
          <w:rFonts w:ascii="Arial" w:hAnsi="Arial" w:cs="Arial"/>
          <w:sz w:val="28"/>
          <w:szCs w:val="28"/>
        </w:rPr>
        <w:tab/>
      </w:r>
      <w:r w:rsidR="003C76DD">
        <w:rPr>
          <w:rFonts w:ascii="Arial" w:hAnsi="Arial" w:cs="Arial"/>
          <w:sz w:val="28"/>
          <w:szCs w:val="28"/>
        </w:rPr>
        <w:tab/>
      </w:r>
      <w:r w:rsidR="003C76DD">
        <w:rPr>
          <w:rFonts w:ascii="Arial" w:hAnsi="Arial" w:cs="Arial"/>
          <w:sz w:val="28"/>
          <w:szCs w:val="28"/>
        </w:rPr>
        <w:tab/>
      </w:r>
      <w:r w:rsidR="003C76DD">
        <w:rPr>
          <w:rFonts w:ascii="Arial" w:hAnsi="Arial" w:cs="Arial"/>
          <w:sz w:val="28"/>
          <w:szCs w:val="28"/>
        </w:rPr>
        <w:tab/>
      </w:r>
      <w:r w:rsidR="003C76DD">
        <w:rPr>
          <w:rFonts w:ascii="Arial" w:hAnsi="Arial" w:cs="Arial"/>
          <w:sz w:val="28"/>
          <w:szCs w:val="28"/>
        </w:rPr>
        <w:tab/>
      </w:r>
      <w:r w:rsidR="003C76DD">
        <w:rPr>
          <w:rFonts w:ascii="Arial" w:hAnsi="Arial" w:cs="Arial"/>
          <w:sz w:val="28"/>
          <w:szCs w:val="28"/>
        </w:rPr>
        <w:tab/>
      </w:r>
      <w:r w:rsidR="003C76DD">
        <w:rPr>
          <w:rFonts w:ascii="Arial" w:hAnsi="Arial" w:cs="Arial"/>
          <w:sz w:val="28"/>
          <w:szCs w:val="28"/>
        </w:rPr>
        <w:tab/>
      </w:r>
      <w:r w:rsidRPr="00901EC5">
        <w:rPr>
          <w:rFonts w:ascii="Arial" w:hAnsi="Arial" w:cs="Arial"/>
          <w:sz w:val="28"/>
          <w:szCs w:val="28"/>
        </w:rPr>
        <w:t>(Marks 2)</w:t>
      </w:r>
    </w:p>
    <w:p w14:paraId="470A362C" w14:textId="6DCD1ECE" w:rsidR="003C76DD" w:rsidRDefault="003C76DD">
      <w:pPr>
        <w:rPr>
          <w:rFonts w:ascii="Arial" w:hAnsi="Arial" w:cs="Arial"/>
          <w:sz w:val="28"/>
          <w:szCs w:val="28"/>
        </w:rPr>
      </w:pPr>
    </w:p>
    <w:p w14:paraId="7123C975" w14:textId="04F47AD4" w:rsidR="003C76DD" w:rsidRDefault="003C76DD">
      <w:pPr>
        <w:rPr>
          <w:rFonts w:ascii="Arial" w:hAnsi="Arial" w:cs="Arial"/>
          <w:sz w:val="28"/>
          <w:szCs w:val="28"/>
        </w:rPr>
      </w:pPr>
    </w:p>
    <w:p w14:paraId="3218CB18" w14:textId="7C341468" w:rsidR="003C76DD" w:rsidRDefault="003C76DD">
      <w:pPr>
        <w:rPr>
          <w:rFonts w:ascii="Arial" w:hAnsi="Arial" w:cs="Arial"/>
          <w:sz w:val="28"/>
          <w:szCs w:val="28"/>
        </w:rPr>
      </w:pPr>
    </w:p>
    <w:p w14:paraId="74FFDEED" w14:textId="171821C3" w:rsidR="003C76DD" w:rsidRDefault="003C76DD">
      <w:pPr>
        <w:rPr>
          <w:rFonts w:ascii="Arial" w:hAnsi="Arial" w:cs="Arial"/>
          <w:sz w:val="28"/>
          <w:szCs w:val="28"/>
        </w:rPr>
      </w:pPr>
    </w:p>
    <w:p w14:paraId="13D3EC77" w14:textId="77777777" w:rsidR="003C76DD" w:rsidRPr="00901EC5" w:rsidRDefault="003C76DD">
      <w:pPr>
        <w:rPr>
          <w:rFonts w:ascii="Arial" w:hAnsi="Arial" w:cs="Arial"/>
          <w:sz w:val="28"/>
          <w:szCs w:val="28"/>
        </w:rPr>
      </w:pPr>
    </w:p>
    <w:p w14:paraId="2737523A" w14:textId="03563947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12.</w:t>
      </w:r>
      <w:r w:rsidRPr="00901EC5">
        <w:rPr>
          <w:rFonts w:ascii="Arial" w:hAnsi="Arial" w:cs="Arial"/>
          <w:sz w:val="28"/>
          <w:szCs w:val="28"/>
        </w:rPr>
        <w:t>What is the maximum balance for each city?</w:t>
      </w:r>
      <w:r w:rsidRPr="00901EC5">
        <w:rPr>
          <w:rFonts w:ascii="Arial" w:hAnsi="Arial" w:cs="Arial"/>
          <w:sz w:val="28"/>
          <w:szCs w:val="28"/>
        </w:rPr>
        <w:tab/>
        <w:t>(Marks 2)</w:t>
      </w:r>
    </w:p>
    <w:p w14:paraId="1DE01689" w14:textId="0CD06A59" w:rsidR="00953F99" w:rsidRDefault="00D17AC9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??</w:t>
      </w:r>
    </w:p>
    <w:p w14:paraId="37F6CB12" w14:textId="77777777" w:rsidR="00953F99" w:rsidRPr="00901EC5" w:rsidRDefault="00953F99">
      <w:pPr>
        <w:rPr>
          <w:rFonts w:ascii="Arial" w:hAnsi="Arial" w:cs="Arial"/>
          <w:sz w:val="28"/>
          <w:szCs w:val="28"/>
        </w:rPr>
      </w:pPr>
    </w:p>
    <w:p w14:paraId="71CEFEF7" w14:textId="11D94CBB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13.</w:t>
      </w:r>
      <w:r w:rsidRPr="00901EC5">
        <w:rPr>
          <w:rFonts w:ascii="Arial" w:hAnsi="Arial" w:cs="Arial"/>
          <w:sz w:val="28"/>
          <w:szCs w:val="28"/>
        </w:rPr>
        <w:t xml:space="preserve">List </w:t>
      </w:r>
      <w:proofErr w:type="gramStart"/>
      <w:r w:rsidRPr="00901EC5">
        <w:rPr>
          <w:rFonts w:ascii="Arial" w:hAnsi="Arial" w:cs="Arial"/>
          <w:sz w:val="28"/>
          <w:szCs w:val="28"/>
        </w:rPr>
        <w:t>all of</w:t>
      </w:r>
      <w:proofErr w:type="gramEnd"/>
      <w:r w:rsidRPr="00901EC5">
        <w:rPr>
          <w:rFonts w:ascii="Arial" w:hAnsi="Arial" w:cs="Arial"/>
          <w:sz w:val="28"/>
          <w:szCs w:val="28"/>
        </w:rPr>
        <w:t xml:space="preserve"> our clients and their client representatives (</w:t>
      </w:r>
      <w:proofErr w:type="spellStart"/>
      <w:r w:rsidRPr="00901EC5">
        <w:rPr>
          <w:rFonts w:ascii="Arial" w:hAnsi="Arial" w:cs="Arial"/>
          <w:sz w:val="28"/>
          <w:szCs w:val="28"/>
        </w:rPr>
        <w:t>repref</w:t>
      </w:r>
      <w:proofErr w:type="spellEnd"/>
      <w:r w:rsidRPr="00901EC5">
        <w:rPr>
          <w:rFonts w:ascii="Arial" w:hAnsi="Arial" w:cs="Arial"/>
          <w:sz w:val="28"/>
          <w:szCs w:val="28"/>
        </w:rPr>
        <w:t xml:space="preserve">). Display the </w:t>
      </w:r>
      <w:proofErr w:type="spellStart"/>
      <w:r w:rsidRPr="00901EC5">
        <w:rPr>
          <w:rFonts w:ascii="Arial" w:hAnsi="Arial" w:cs="Arial"/>
          <w:sz w:val="28"/>
          <w:szCs w:val="28"/>
        </w:rPr>
        <w:t>clientname</w:t>
      </w:r>
      <w:proofErr w:type="spellEnd"/>
      <w:r w:rsidRPr="00901EC5">
        <w:rPr>
          <w:rFonts w:ascii="Arial" w:hAnsi="Arial" w:cs="Arial"/>
          <w:sz w:val="28"/>
          <w:szCs w:val="28"/>
        </w:rPr>
        <w:t xml:space="preserve"> as one field, and the </w:t>
      </w:r>
      <w:proofErr w:type="gramStart"/>
      <w:r w:rsidRPr="00901EC5">
        <w:rPr>
          <w:rFonts w:ascii="Arial" w:hAnsi="Arial" w:cs="Arial"/>
          <w:sz w:val="28"/>
          <w:szCs w:val="28"/>
        </w:rPr>
        <w:t>rep</w:t>
      </w:r>
      <w:proofErr w:type="gramEnd"/>
      <w:r w:rsidRPr="00901EC5">
        <w:rPr>
          <w:rFonts w:ascii="Arial" w:hAnsi="Arial" w:cs="Arial"/>
          <w:sz w:val="28"/>
          <w:szCs w:val="28"/>
        </w:rPr>
        <w:t xml:space="preserve"> name as one field. (Marks 3)</w:t>
      </w:r>
    </w:p>
    <w:p w14:paraId="58615795" w14:textId="2969CB11" w:rsidR="00953F99" w:rsidRDefault="00953F99">
      <w:pPr>
        <w:rPr>
          <w:rFonts w:ascii="Arial" w:hAnsi="Arial" w:cs="Arial"/>
          <w:sz w:val="28"/>
          <w:szCs w:val="28"/>
        </w:rPr>
      </w:pPr>
    </w:p>
    <w:p w14:paraId="5AA02025" w14:textId="4BFE0488" w:rsidR="00953F99" w:rsidRDefault="00953F99">
      <w:pPr>
        <w:rPr>
          <w:rFonts w:ascii="Arial" w:hAnsi="Arial" w:cs="Arial"/>
          <w:sz w:val="28"/>
          <w:szCs w:val="28"/>
        </w:rPr>
      </w:pPr>
    </w:p>
    <w:p w14:paraId="6B00AE1E" w14:textId="77777777" w:rsidR="00953F99" w:rsidRPr="00901EC5" w:rsidRDefault="00953F99">
      <w:pPr>
        <w:rPr>
          <w:rFonts w:ascii="Arial" w:hAnsi="Arial" w:cs="Arial"/>
          <w:sz w:val="28"/>
          <w:szCs w:val="28"/>
        </w:rPr>
      </w:pPr>
    </w:p>
    <w:p w14:paraId="5FA0740D" w14:textId="77777777" w:rsidR="00953F99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14.</w:t>
      </w:r>
      <w:r w:rsidRPr="00901EC5">
        <w:rPr>
          <w:rFonts w:ascii="Arial" w:hAnsi="Arial" w:cs="Arial"/>
          <w:sz w:val="28"/>
          <w:szCs w:val="28"/>
        </w:rPr>
        <w:t>List the first and last name of the clients next to their customer order(</w:t>
      </w:r>
      <w:proofErr w:type="spellStart"/>
      <w:r w:rsidRPr="00901EC5">
        <w:rPr>
          <w:rFonts w:ascii="Arial" w:hAnsi="Arial" w:cs="Arial"/>
          <w:sz w:val="28"/>
          <w:szCs w:val="28"/>
        </w:rPr>
        <w:t>custorder</w:t>
      </w:r>
      <w:proofErr w:type="spellEnd"/>
      <w:r w:rsidRPr="00901EC5">
        <w:rPr>
          <w:rFonts w:ascii="Arial" w:hAnsi="Arial" w:cs="Arial"/>
          <w:sz w:val="28"/>
          <w:szCs w:val="28"/>
        </w:rPr>
        <w:t xml:space="preserve">) and include the date of the </w:t>
      </w:r>
      <w:proofErr w:type="spellStart"/>
      <w:r w:rsidRPr="00901EC5">
        <w:rPr>
          <w:rFonts w:ascii="Arial" w:hAnsi="Arial" w:cs="Arial"/>
          <w:sz w:val="28"/>
          <w:szCs w:val="28"/>
        </w:rPr>
        <w:t>customers</w:t>
      </w:r>
      <w:proofErr w:type="spellEnd"/>
      <w:r w:rsidRPr="00901EC5">
        <w:rPr>
          <w:rFonts w:ascii="Arial" w:hAnsi="Arial" w:cs="Arial"/>
          <w:sz w:val="28"/>
          <w:szCs w:val="28"/>
        </w:rPr>
        <w:t xml:space="preserve"> </w:t>
      </w:r>
      <w:proofErr w:type="gramStart"/>
      <w:r w:rsidRPr="00901EC5">
        <w:rPr>
          <w:rFonts w:ascii="Arial" w:hAnsi="Arial" w:cs="Arial"/>
          <w:sz w:val="28"/>
          <w:szCs w:val="28"/>
        </w:rPr>
        <w:t>order.(</w:t>
      </w:r>
      <w:proofErr w:type="gramEnd"/>
      <w:r w:rsidRPr="00901EC5">
        <w:rPr>
          <w:rFonts w:ascii="Arial" w:hAnsi="Arial" w:cs="Arial"/>
          <w:sz w:val="28"/>
          <w:szCs w:val="28"/>
        </w:rPr>
        <w:t>Marks 2)</w:t>
      </w:r>
    </w:p>
    <w:p w14:paraId="3C9F857D" w14:textId="77777777" w:rsidR="00953F99" w:rsidRDefault="00953F99">
      <w:pPr>
        <w:rPr>
          <w:rFonts w:ascii="Arial" w:hAnsi="Arial" w:cs="Arial"/>
          <w:sz w:val="28"/>
          <w:szCs w:val="28"/>
        </w:rPr>
      </w:pPr>
    </w:p>
    <w:p w14:paraId="3D6BEA73" w14:textId="77777777" w:rsidR="00953F99" w:rsidRDefault="00953F99">
      <w:pPr>
        <w:rPr>
          <w:rFonts w:ascii="Arial" w:hAnsi="Arial" w:cs="Arial"/>
          <w:sz w:val="28"/>
          <w:szCs w:val="28"/>
        </w:rPr>
      </w:pPr>
    </w:p>
    <w:p w14:paraId="68E06C3B" w14:textId="77777777" w:rsidR="00953F99" w:rsidRDefault="00953F99">
      <w:pPr>
        <w:rPr>
          <w:rFonts w:ascii="Arial" w:hAnsi="Arial" w:cs="Arial"/>
          <w:sz w:val="28"/>
          <w:szCs w:val="28"/>
        </w:rPr>
      </w:pPr>
    </w:p>
    <w:p w14:paraId="49098741" w14:textId="77777777" w:rsidR="00953F99" w:rsidRDefault="00953F99">
      <w:pPr>
        <w:rPr>
          <w:rFonts w:ascii="Arial" w:hAnsi="Arial" w:cs="Arial"/>
          <w:sz w:val="28"/>
          <w:szCs w:val="28"/>
        </w:rPr>
      </w:pPr>
    </w:p>
    <w:p w14:paraId="652E2178" w14:textId="77777777" w:rsidR="00953F99" w:rsidRDefault="00953F99">
      <w:pPr>
        <w:rPr>
          <w:rFonts w:ascii="Arial" w:hAnsi="Arial" w:cs="Arial"/>
          <w:sz w:val="28"/>
          <w:szCs w:val="28"/>
        </w:rPr>
      </w:pPr>
    </w:p>
    <w:p w14:paraId="2955690C" w14:textId="77777777" w:rsidR="00953F99" w:rsidRDefault="00953F99">
      <w:pPr>
        <w:rPr>
          <w:rFonts w:ascii="Arial" w:hAnsi="Arial" w:cs="Arial"/>
          <w:sz w:val="28"/>
          <w:szCs w:val="28"/>
        </w:rPr>
      </w:pPr>
    </w:p>
    <w:p w14:paraId="733DD09D" w14:textId="77777777" w:rsidR="00953F99" w:rsidRDefault="00953F99">
      <w:pPr>
        <w:rPr>
          <w:rFonts w:ascii="Arial" w:hAnsi="Arial" w:cs="Arial"/>
          <w:sz w:val="28"/>
          <w:szCs w:val="28"/>
        </w:rPr>
      </w:pPr>
    </w:p>
    <w:p w14:paraId="0BFD3E2F" w14:textId="152AAC64" w:rsidR="00901EC5" w:rsidRDefault="00901EC5">
      <w:pPr>
        <w:rPr>
          <w:rFonts w:ascii="Arial" w:hAnsi="Arial" w:cs="Arial"/>
          <w:sz w:val="28"/>
          <w:szCs w:val="28"/>
        </w:rPr>
      </w:pPr>
      <w:r w:rsidRPr="00901EC5">
        <w:rPr>
          <w:rFonts w:ascii="Arial" w:hAnsi="Arial" w:cs="Arial"/>
          <w:sz w:val="32"/>
          <w:szCs w:val="32"/>
        </w:rPr>
        <w:t>15.</w:t>
      </w:r>
      <w:r w:rsidRPr="00901EC5">
        <w:rPr>
          <w:rFonts w:ascii="Arial" w:hAnsi="Arial" w:cs="Arial"/>
          <w:sz w:val="28"/>
          <w:szCs w:val="28"/>
        </w:rPr>
        <w:t>What are the descriptions and amount on hand of the parts that appear on order line 1007. Show only the records for 1007 in your answer?</w:t>
      </w:r>
      <w:r w:rsidRPr="00901EC5">
        <w:rPr>
          <w:rFonts w:ascii="Arial" w:hAnsi="Arial" w:cs="Arial"/>
          <w:sz w:val="28"/>
          <w:szCs w:val="28"/>
        </w:rPr>
        <w:tab/>
      </w:r>
      <w:r w:rsidRPr="00901EC5">
        <w:rPr>
          <w:rFonts w:ascii="Arial" w:hAnsi="Arial" w:cs="Arial"/>
          <w:sz w:val="28"/>
          <w:szCs w:val="28"/>
        </w:rPr>
        <w:tab/>
      </w:r>
      <w:r w:rsidRPr="00901EC5">
        <w:rPr>
          <w:rFonts w:ascii="Arial" w:hAnsi="Arial" w:cs="Arial"/>
          <w:sz w:val="28"/>
          <w:szCs w:val="28"/>
        </w:rPr>
        <w:tab/>
      </w:r>
      <w:r w:rsidRPr="00901EC5">
        <w:rPr>
          <w:rFonts w:ascii="Arial" w:hAnsi="Arial" w:cs="Arial"/>
          <w:sz w:val="28"/>
          <w:szCs w:val="28"/>
        </w:rPr>
        <w:tab/>
      </w:r>
      <w:r w:rsidRPr="00901EC5">
        <w:rPr>
          <w:rFonts w:ascii="Arial" w:hAnsi="Arial" w:cs="Arial"/>
          <w:sz w:val="28"/>
          <w:szCs w:val="28"/>
        </w:rPr>
        <w:tab/>
        <w:t>(Marks 2)</w:t>
      </w:r>
    </w:p>
    <w:p w14:paraId="5FC35E61" w14:textId="77777777" w:rsidR="005A6260" w:rsidRDefault="005A6260" w:rsidP="005A62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ref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escription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nHan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6508A5C6" w14:textId="77777777" w:rsidR="005A6260" w:rsidRDefault="005A6260" w:rsidP="005A62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order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art]</w:t>
      </w:r>
    </w:p>
    <w:p w14:paraId="21242D74" w14:textId="4478265C" w:rsidR="00E40CCF" w:rsidRDefault="005A6260" w:rsidP="005A6260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re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007</w:t>
      </w:r>
    </w:p>
    <w:p w14:paraId="50646499" w14:textId="1FD109F6" w:rsidR="00953B83" w:rsidRDefault="00953B83" w:rsidP="005A6260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3177D7A4" wp14:editId="4047FCE6">
            <wp:extent cx="2191056" cy="2610214"/>
            <wp:effectExtent l="0" t="0" r="0" b="0"/>
            <wp:docPr id="11" name="Picture 1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12136" w14:textId="4973EB16" w:rsidR="00E40CCF" w:rsidRDefault="00E40CCF">
      <w:pPr>
        <w:rPr>
          <w:rFonts w:ascii="Arial" w:hAnsi="Arial" w:cs="Arial"/>
          <w:sz w:val="28"/>
          <w:szCs w:val="28"/>
        </w:rPr>
      </w:pPr>
    </w:p>
    <w:p w14:paraId="7F0E75FE" w14:textId="67CC4ED9" w:rsidR="00E40CCF" w:rsidRDefault="00E40CCF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16. List the description of the parts and their quoted price and quantity on </w:t>
      </w:r>
      <w:proofErr w:type="spellStart"/>
      <w:r>
        <w:rPr>
          <w:rFonts w:ascii="Arial" w:hAnsi="Arial" w:cs="Arial"/>
          <w:sz w:val="30"/>
          <w:szCs w:val="30"/>
        </w:rPr>
        <w:t>eachorderline</w:t>
      </w:r>
      <w:proofErr w:type="spellEnd"/>
      <w:r>
        <w:rPr>
          <w:rFonts w:ascii="Arial" w:hAnsi="Arial" w:cs="Arial"/>
          <w:sz w:val="30"/>
          <w:szCs w:val="30"/>
        </w:rPr>
        <w:t>. Sort by description.</w:t>
      </w:r>
    </w:p>
    <w:p w14:paraId="730218DA" w14:textId="77777777" w:rsidR="00D8708C" w:rsidRDefault="00D8708C" w:rsidP="00D870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ref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escription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quotedPri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quantity]</w:t>
      </w:r>
    </w:p>
    <w:p w14:paraId="3280546A" w14:textId="77777777" w:rsidR="00D8708C" w:rsidRDefault="00D8708C" w:rsidP="00D870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order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art]</w:t>
      </w:r>
    </w:p>
    <w:p w14:paraId="23F9CC5A" w14:textId="00332BAC" w:rsidR="00E40CCF" w:rsidRDefault="00D8708C" w:rsidP="00D8708C">
      <w:pPr>
        <w:rPr>
          <w:rFonts w:ascii="Arial" w:hAnsi="Arial" w:cs="Arial"/>
          <w:sz w:val="30"/>
          <w:szCs w:val="30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escription]</w:t>
      </w:r>
    </w:p>
    <w:p w14:paraId="3685195F" w14:textId="2B2B2309" w:rsidR="00E40CCF" w:rsidRDefault="00E40CCF">
      <w:pPr>
        <w:rPr>
          <w:rFonts w:ascii="Arial" w:hAnsi="Arial" w:cs="Arial"/>
          <w:sz w:val="30"/>
          <w:szCs w:val="30"/>
        </w:rPr>
      </w:pPr>
    </w:p>
    <w:p w14:paraId="30EBDBB9" w14:textId="7E51D81D" w:rsidR="00E40CCF" w:rsidRDefault="004307FD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5"/>
          <w:szCs w:val="35"/>
        </w:rPr>
        <w:t>17.</w:t>
      </w:r>
      <w:r>
        <w:rPr>
          <w:rFonts w:ascii="Arial" w:hAnsi="Arial" w:cs="Arial"/>
          <w:sz w:val="30"/>
          <w:szCs w:val="30"/>
        </w:rPr>
        <w:t xml:space="preserve">List the description of the parts and their quoted price and quantity on </w:t>
      </w:r>
      <w:proofErr w:type="spellStart"/>
      <w:r>
        <w:rPr>
          <w:rFonts w:ascii="Arial" w:hAnsi="Arial" w:cs="Arial"/>
          <w:sz w:val="30"/>
          <w:szCs w:val="30"/>
        </w:rPr>
        <w:t>eachorderline</w:t>
      </w:r>
      <w:proofErr w:type="spellEnd"/>
      <w:r>
        <w:rPr>
          <w:rFonts w:ascii="Arial" w:hAnsi="Arial" w:cs="Arial"/>
          <w:sz w:val="30"/>
          <w:szCs w:val="30"/>
        </w:rPr>
        <w:t>. Only display the records that have a quoted price over 200.</w:t>
      </w:r>
    </w:p>
    <w:p w14:paraId="33844294" w14:textId="77777777" w:rsidR="0087556E" w:rsidRDefault="0087556E" w:rsidP="008755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escription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quotedPri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quantity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3FAE607" w14:textId="77777777" w:rsidR="0087556E" w:rsidRDefault="0087556E" w:rsidP="008755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order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art]</w:t>
      </w:r>
    </w:p>
    <w:p w14:paraId="7B579892" w14:textId="77777777" w:rsidR="0087556E" w:rsidRDefault="0087556E" w:rsidP="008755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quantity]</w:t>
      </w:r>
    </w:p>
    <w:p w14:paraId="24DCCDD1" w14:textId="6A8506F5" w:rsidR="004307FD" w:rsidRDefault="0087556E" w:rsidP="0087556E">
      <w:pPr>
        <w:rPr>
          <w:rFonts w:ascii="Arial" w:hAnsi="Arial" w:cs="Arial"/>
          <w:sz w:val="30"/>
          <w:szCs w:val="30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HAV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quantity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6E98D888" w14:textId="78B7BF61" w:rsidR="004307FD" w:rsidRDefault="004307FD">
      <w:pPr>
        <w:rPr>
          <w:rFonts w:ascii="Arial" w:hAnsi="Arial" w:cs="Arial"/>
          <w:sz w:val="30"/>
          <w:szCs w:val="30"/>
        </w:rPr>
      </w:pPr>
    </w:p>
    <w:p w14:paraId="3C35F4AF" w14:textId="4B7A23FA" w:rsidR="004307FD" w:rsidRDefault="004307FD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5"/>
          <w:szCs w:val="35"/>
        </w:rPr>
        <w:t>18.</w:t>
      </w:r>
      <w:r>
        <w:rPr>
          <w:rFonts w:ascii="Arial" w:hAnsi="Arial" w:cs="Arial"/>
          <w:sz w:val="30"/>
          <w:szCs w:val="30"/>
        </w:rPr>
        <w:t xml:space="preserve">List all orders (order ref, order date), the </w:t>
      </w:r>
      <w:proofErr w:type="gramStart"/>
      <w:r>
        <w:rPr>
          <w:rFonts w:ascii="Arial" w:hAnsi="Arial" w:cs="Arial"/>
          <w:sz w:val="30"/>
          <w:szCs w:val="30"/>
        </w:rPr>
        <w:t>client</w:t>
      </w:r>
      <w:proofErr w:type="gramEnd"/>
      <w:r>
        <w:rPr>
          <w:rFonts w:ascii="Arial" w:hAnsi="Arial" w:cs="Arial"/>
          <w:sz w:val="30"/>
          <w:szCs w:val="30"/>
        </w:rPr>
        <w:t xml:space="preserve"> name for those orders, and </w:t>
      </w:r>
      <w:proofErr w:type="spellStart"/>
      <w:r>
        <w:rPr>
          <w:rFonts w:ascii="Arial" w:hAnsi="Arial" w:cs="Arial"/>
          <w:sz w:val="30"/>
          <w:szCs w:val="30"/>
        </w:rPr>
        <w:t>allpart</w:t>
      </w:r>
      <w:proofErr w:type="spellEnd"/>
      <w:r>
        <w:rPr>
          <w:rFonts w:ascii="Arial" w:hAnsi="Arial" w:cs="Arial"/>
          <w:sz w:val="30"/>
          <w:szCs w:val="30"/>
        </w:rPr>
        <w:t xml:space="preserve"> descriptions and unit prices.</w:t>
      </w:r>
    </w:p>
    <w:p w14:paraId="24584135" w14:textId="77777777" w:rsidR="009776E0" w:rsidRDefault="009776E0" w:rsidP="009776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description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quotedPri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quantity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8CA5608" w14:textId="77777777" w:rsidR="009776E0" w:rsidRDefault="009776E0" w:rsidP="009776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order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art]</w:t>
      </w:r>
    </w:p>
    <w:p w14:paraId="3553718F" w14:textId="77777777" w:rsidR="009776E0" w:rsidRDefault="009776E0" w:rsidP="009776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quantity]</w:t>
      </w:r>
    </w:p>
    <w:p w14:paraId="27C2FEF8" w14:textId="5D385011" w:rsidR="009776E0" w:rsidRDefault="009776E0" w:rsidP="009776E0">
      <w:pPr>
        <w:rPr>
          <w:rFonts w:ascii="Arial" w:hAnsi="Arial" w:cs="Arial"/>
          <w:sz w:val="30"/>
          <w:szCs w:val="30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HAV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quantity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3529FC98" w14:textId="54648334" w:rsidR="00226CE4" w:rsidRDefault="00226CE4">
      <w:pPr>
        <w:rPr>
          <w:rFonts w:ascii="Arial" w:hAnsi="Arial" w:cs="Arial"/>
          <w:sz w:val="30"/>
          <w:szCs w:val="30"/>
        </w:rPr>
      </w:pPr>
    </w:p>
    <w:p w14:paraId="2F0A325D" w14:textId="77777777" w:rsidR="009776E0" w:rsidRDefault="009776E0">
      <w:pPr>
        <w:rPr>
          <w:rFonts w:ascii="Arial" w:hAnsi="Arial" w:cs="Arial"/>
          <w:sz w:val="30"/>
          <w:szCs w:val="30"/>
        </w:rPr>
      </w:pPr>
    </w:p>
    <w:p w14:paraId="02650490" w14:textId="353AF6C6" w:rsidR="00226CE4" w:rsidRDefault="00226CE4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lastRenderedPageBreak/>
        <w:t xml:space="preserve">List all orders (order ref, order date), the </w:t>
      </w:r>
      <w:proofErr w:type="gramStart"/>
      <w:r>
        <w:rPr>
          <w:rFonts w:ascii="Arial" w:hAnsi="Arial" w:cs="Arial"/>
          <w:sz w:val="30"/>
          <w:szCs w:val="30"/>
        </w:rPr>
        <w:t>client</w:t>
      </w:r>
      <w:proofErr w:type="gramEnd"/>
      <w:r>
        <w:rPr>
          <w:rFonts w:ascii="Arial" w:hAnsi="Arial" w:cs="Arial"/>
          <w:sz w:val="30"/>
          <w:szCs w:val="30"/>
        </w:rPr>
        <w:t xml:space="preserve"> name for those orders, and </w:t>
      </w:r>
      <w:proofErr w:type="spellStart"/>
      <w:r>
        <w:rPr>
          <w:rFonts w:ascii="Arial" w:hAnsi="Arial" w:cs="Arial"/>
          <w:sz w:val="30"/>
          <w:szCs w:val="30"/>
        </w:rPr>
        <w:t>allpart</w:t>
      </w:r>
      <w:proofErr w:type="spellEnd"/>
      <w:r>
        <w:rPr>
          <w:rFonts w:ascii="Arial" w:hAnsi="Arial" w:cs="Arial"/>
          <w:sz w:val="30"/>
          <w:szCs w:val="30"/>
        </w:rPr>
        <w:t xml:space="preserve"> descriptions and unit prices. Display only the records where the </w:t>
      </w:r>
      <w:proofErr w:type="spellStart"/>
      <w:r>
        <w:rPr>
          <w:rFonts w:ascii="Arial" w:hAnsi="Arial" w:cs="Arial"/>
          <w:sz w:val="30"/>
          <w:szCs w:val="30"/>
        </w:rPr>
        <w:t>orderdate</w:t>
      </w:r>
      <w:proofErr w:type="spellEnd"/>
      <w:r>
        <w:rPr>
          <w:rFonts w:ascii="Arial" w:hAnsi="Arial" w:cs="Arial"/>
          <w:sz w:val="30"/>
          <w:szCs w:val="30"/>
        </w:rPr>
        <w:t xml:space="preserve"> is after 10/6/99.</w:t>
      </w:r>
    </w:p>
    <w:p w14:paraId="3219CD5E" w14:textId="22E854E9" w:rsidR="009776E0" w:rsidRDefault="009776E0">
      <w:pPr>
        <w:rPr>
          <w:rFonts w:ascii="Arial" w:hAnsi="Arial" w:cs="Arial"/>
          <w:sz w:val="30"/>
          <w:szCs w:val="30"/>
        </w:rPr>
      </w:pPr>
    </w:p>
    <w:p w14:paraId="4374C0CD" w14:textId="77777777" w:rsidR="007D1C7E" w:rsidRDefault="007D1C7E" w:rsidP="007D1C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orderref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firstna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lastna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description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unitPrice]</w:t>
      </w:r>
    </w:p>
    <w:p w14:paraId="711553F5" w14:textId="77777777" w:rsidR="007D1C7E" w:rsidRDefault="007D1C7E" w:rsidP="007D1C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custor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client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art]</w:t>
      </w:r>
    </w:p>
    <w:p w14:paraId="460E263E" w14:textId="21219575" w:rsidR="009776E0" w:rsidRDefault="007D1C7E" w:rsidP="007D1C7E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6/10/99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proofErr w:type="gramEnd"/>
    </w:p>
    <w:p w14:paraId="206F7A47" w14:textId="3ED01805" w:rsidR="00AD31B5" w:rsidRDefault="00AD31B5" w:rsidP="007D1C7E">
      <w:pPr>
        <w:rPr>
          <w:sz w:val="21"/>
          <w:szCs w:val="21"/>
        </w:rPr>
      </w:pPr>
      <w:r>
        <w:rPr>
          <w:noProof/>
          <w:sz w:val="21"/>
          <w:szCs w:val="21"/>
        </w:rPr>
        <w:drawing>
          <wp:inline distT="0" distB="0" distL="0" distR="0" wp14:anchorId="696DA3C8" wp14:editId="38AE013B">
            <wp:extent cx="4115374" cy="2086266"/>
            <wp:effectExtent l="0" t="0" r="0" b="9525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641FF" w14:textId="4C8EA6BB" w:rsidR="00981A93" w:rsidRDefault="00981A93" w:rsidP="007D1C7E">
      <w:pPr>
        <w:rPr>
          <w:sz w:val="21"/>
          <w:szCs w:val="21"/>
        </w:rPr>
      </w:pPr>
    </w:p>
    <w:p w14:paraId="2382459A" w14:textId="66A4EA47" w:rsidR="00981A93" w:rsidRDefault="00981A93" w:rsidP="007D1C7E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5"/>
          <w:szCs w:val="35"/>
        </w:rPr>
        <w:t>20.</w:t>
      </w:r>
      <w:r>
        <w:rPr>
          <w:rFonts w:ascii="Arial" w:hAnsi="Arial" w:cs="Arial"/>
          <w:sz w:val="30"/>
          <w:szCs w:val="30"/>
        </w:rPr>
        <w:t xml:space="preserve">List all orders (order ref, order date), the </w:t>
      </w:r>
      <w:proofErr w:type="gramStart"/>
      <w:r>
        <w:rPr>
          <w:rFonts w:ascii="Arial" w:hAnsi="Arial" w:cs="Arial"/>
          <w:sz w:val="30"/>
          <w:szCs w:val="30"/>
        </w:rPr>
        <w:t>client</w:t>
      </w:r>
      <w:proofErr w:type="gramEnd"/>
      <w:r>
        <w:rPr>
          <w:rFonts w:ascii="Arial" w:hAnsi="Arial" w:cs="Arial"/>
          <w:sz w:val="30"/>
          <w:szCs w:val="30"/>
        </w:rPr>
        <w:t xml:space="preserve"> name for those orders, the rep’s name, and all part descriptions. (Marks 3)</w:t>
      </w:r>
    </w:p>
    <w:p w14:paraId="5FBC8121" w14:textId="5DB2B8EF" w:rsidR="00B86DFE" w:rsidRDefault="00B86DFE" w:rsidP="007D1C7E">
      <w:pPr>
        <w:rPr>
          <w:rFonts w:ascii="Arial" w:hAnsi="Arial" w:cs="Arial"/>
          <w:sz w:val="30"/>
          <w:szCs w:val="30"/>
        </w:rPr>
      </w:pPr>
    </w:p>
    <w:p w14:paraId="19DE96B8" w14:textId="77777777" w:rsidR="007A0003" w:rsidRDefault="007A0003" w:rsidP="007A00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48C8AC" w14:textId="77777777" w:rsidR="007A0003" w:rsidRDefault="007A0003" w:rsidP="007A00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orderref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orderdat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firstna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lastna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RepFirstna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RepLastNa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description]</w:t>
      </w:r>
    </w:p>
    <w:p w14:paraId="2C6DA2E2" w14:textId="7C1B910D" w:rsidR="00B86DFE" w:rsidRDefault="007A0003" w:rsidP="007A0003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custor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client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art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rep]</w:t>
      </w:r>
    </w:p>
    <w:p w14:paraId="48989DCB" w14:textId="21EA437F" w:rsidR="007A0003" w:rsidRDefault="007A0003" w:rsidP="007A0003">
      <w:pPr>
        <w:rPr>
          <w:rFonts w:ascii="Consolas" w:hAnsi="Consolas" w:cs="Consolas"/>
          <w:color w:val="000000"/>
          <w:sz w:val="19"/>
          <w:szCs w:val="19"/>
        </w:rPr>
      </w:pPr>
    </w:p>
    <w:p w14:paraId="332C354E" w14:textId="4205C6D4" w:rsidR="007A0003" w:rsidRDefault="007A0003" w:rsidP="007A0003">
      <w:pPr>
        <w:rPr>
          <w:rFonts w:ascii="Consolas" w:hAnsi="Consolas" w:cs="Consolas"/>
          <w:color w:val="000000"/>
          <w:sz w:val="19"/>
          <w:szCs w:val="19"/>
        </w:rPr>
      </w:pPr>
    </w:p>
    <w:p w14:paraId="72A99685" w14:textId="77777777" w:rsidR="007A0003" w:rsidRDefault="007A0003" w:rsidP="007A0003">
      <w:pPr>
        <w:rPr>
          <w:rFonts w:ascii="Arial" w:hAnsi="Arial" w:cs="Arial"/>
          <w:sz w:val="30"/>
          <w:szCs w:val="30"/>
        </w:rPr>
      </w:pPr>
    </w:p>
    <w:p w14:paraId="1A638357" w14:textId="77777777" w:rsidR="00B86DFE" w:rsidRDefault="00B86DFE" w:rsidP="007D1C7E">
      <w:pPr>
        <w:rPr>
          <w:rFonts w:ascii="Arial" w:hAnsi="Arial" w:cs="Arial"/>
          <w:sz w:val="30"/>
          <w:szCs w:val="30"/>
        </w:rPr>
      </w:pPr>
    </w:p>
    <w:p w14:paraId="541B2826" w14:textId="76B2501B" w:rsidR="00981A93" w:rsidRDefault="00981A93" w:rsidP="007D1C7E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5"/>
          <w:szCs w:val="35"/>
        </w:rPr>
        <w:t>21.</w:t>
      </w:r>
      <w:r>
        <w:rPr>
          <w:rFonts w:ascii="Arial" w:hAnsi="Arial" w:cs="Arial"/>
          <w:sz w:val="30"/>
          <w:szCs w:val="30"/>
        </w:rPr>
        <w:t xml:space="preserve">What is the total balance for each sales rep. Display the </w:t>
      </w:r>
      <w:proofErr w:type="gramStart"/>
      <w:r>
        <w:rPr>
          <w:rFonts w:ascii="Arial" w:hAnsi="Arial" w:cs="Arial"/>
          <w:sz w:val="30"/>
          <w:szCs w:val="30"/>
        </w:rPr>
        <w:t>rep</w:t>
      </w:r>
      <w:proofErr w:type="gramEnd"/>
      <w:r>
        <w:rPr>
          <w:rFonts w:ascii="Arial" w:hAnsi="Arial" w:cs="Arial"/>
          <w:sz w:val="30"/>
          <w:szCs w:val="30"/>
        </w:rPr>
        <w:t xml:space="preserve"> name as </w:t>
      </w:r>
      <w:proofErr w:type="spellStart"/>
      <w:r>
        <w:rPr>
          <w:rFonts w:ascii="Arial" w:hAnsi="Arial" w:cs="Arial"/>
          <w:sz w:val="30"/>
          <w:szCs w:val="30"/>
        </w:rPr>
        <w:t>onefield</w:t>
      </w:r>
      <w:proofErr w:type="spellEnd"/>
      <w:r>
        <w:rPr>
          <w:rFonts w:ascii="Arial" w:hAnsi="Arial" w:cs="Arial"/>
          <w:sz w:val="30"/>
          <w:szCs w:val="30"/>
        </w:rPr>
        <w:t>. (Marks 3)</w:t>
      </w:r>
    </w:p>
    <w:p w14:paraId="31B82228" w14:textId="0003263C" w:rsidR="00B86DFE" w:rsidRDefault="00B86DFE" w:rsidP="007D1C7E">
      <w:pPr>
        <w:rPr>
          <w:rFonts w:ascii="Arial" w:hAnsi="Arial" w:cs="Arial"/>
          <w:sz w:val="30"/>
          <w:szCs w:val="30"/>
        </w:rPr>
      </w:pPr>
    </w:p>
    <w:p w14:paraId="13DE8D23" w14:textId="5BD93A2D" w:rsidR="00B86DFE" w:rsidRDefault="00B86DFE" w:rsidP="007D1C7E">
      <w:pPr>
        <w:rPr>
          <w:rFonts w:ascii="Arial" w:hAnsi="Arial" w:cs="Arial"/>
          <w:sz w:val="30"/>
          <w:szCs w:val="30"/>
        </w:rPr>
      </w:pPr>
    </w:p>
    <w:p w14:paraId="3799BC6F" w14:textId="77777777" w:rsidR="00B86DFE" w:rsidRDefault="00B86DFE" w:rsidP="007D1C7E">
      <w:pPr>
        <w:rPr>
          <w:rFonts w:ascii="Arial" w:hAnsi="Arial" w:cs="Arial"/>
          <w:sz w:val="30"/>
          <w:szCs w:val="30"/>
        </w:rPr>
      </w:pPr>
    </w:p>
    <w:p w14:paraId="179F3EA2" w14:textId="2793C882" w:rsidR="00981A93" w:rsidRDefault="00981A93" w:rsidP="007D1C7E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5"/>
          <w:szCs w:val="35"/>
        </w:rPr>
        <w:lastRenderedPageBreak/>
        <w:t>22.</w:t>
      </w:r>
      <w:r>
        <w:rPr>
          <w:rFonts w:ascii="Arial" w:hAnsi="Arial" w:cs="Arial"/>
          <w:sz w:val="30"/>
          <w:szCs w:val="30"/>
        </w:rPr>
        <w:t xml:space="preserve">Using the answer from Question 8, now display the total </w:t>
      </w:r>
      <w:proofErr w:type="spellStart"/>
      <w:r>
        <w:rPr>
          <w:rFonts w:ascii="Arial" w:hAnsi="Arial" w:cs="Arial"/>
          <w:sz w:val="30"/>
          <w:szCs w:val="30"/>
        </w:rPr>
        <w:t>linetotal</w:t>
      </w:r>
      <w:proofErr w:type="spellEnd"/>
      <w:r>
        <w:rPr>
          <w:rFonts w:ascii="Arial" w:hAnsi="Arial" w:cs="Arial"/>
          <w:sz w:val="30"/>
          <w:szCs w:val="30"/>
        </w:rPr>
        <w:t xml:space="preserve"> (sum </w:t>
      </w:r>
      <w:proofErr w:type="spellStart"/>
      <w:r>
        <w:rPr>
          <w:rFonts w:ascii="Arial" w:hAnsi="Arial" w:cs="Arial"/>
          <w:sz w:val="30"/>
          <w:szCs w:val="30"/>
        </w:rPr>
        <w:t>oflinetotal</w:t>
      </w:r>
      <w:proofErr w:type="spellEnd"/>
      <w:r>
        <w:rPr>
          <w:rFonts w:ascii="Arial" w:hAnsi="Arial" w:cs="Arial"/>
          <w:sz w:val="30"/>
          <w:szCs w:val="30"/>
        </w:rPr>
        <w:t>) for each Order (</w:t>
      </w:r>
      <w:proofErr w:type="spellStart"/>
      <w:r>
        <w:rPr>
          <w:rFonts w:ascii="Arial" w:hAnsi="Arial" w:cs="Arial"/>
          <w:sz w:val="30"/>
          <w:szCs w:val="30"/>
        </w:rPr>
        <w:t>orderref</w:t>
      </w:r>
      <w:proofErr w:type="spellEnd"/>
      <w:r>
        <w:rPr>
          <w:rFonts w:ascii="Arial" w:hAnsi="Arial" w:cs="Arial"/>
          <w:sz w:val="30"/>
          <w:szCs w:val="30"/>
        </w:rPr>
        <w:t>). (Marks 3)</w:t>
      </w:r>
    </w:p>
    <w:p w14:paraId="6B7FDCEB" w14:textId="234B1E55" w:rsidR="00804AA1" w:rsidRDefault="00804AA1" w:rsidP="007D1C7E">
      <w:pPr>
        <w:rPr>
          <w:rFonts w:ascii="Arial" w:hAnsi="Arial" w:cs="Arial"/>
          <w:sz w:val="30"/>
          <w:szCs w:val="30"/>
        </w:rPr>
      </w:pPr>
    </w:p>
    <w:p w14:paraId="7801412A" w14:textId="77777777" w:rsidR="00804AA1" w:rsidRDefault="00804AA1" w:rsidP="00804AA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rderref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quantity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quotedPri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ineTotal</w:t>
      </w:r>
      <w:proofErr w:type="spellEnd"/>
    </w:p>
    <w:p w14:paraId="13D75934" w14:textId="632DEB15" w:rsidR="00804AA1" w:rsidRPr="00901EC5" w:rsidRDefault="00804AA1" w:rsidP="00804AA1">
      <w:pPr>
        <w:rPr>
          <w:sz w:val="21"/>
          <w:szCs w:val="21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order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sectPr w:rsidR="00804AA1" w:rsidRPr="00901E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DF3F99"/>
    <w:multiLevelType w:val="hybridMultilevel"/>
    <w:tmpl w:val="F5D6B2D2"/>
    <w:lvl w:ilvl="0" w:tplc="48A8A358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NLU0MLM0MTE0tjRV0lEKTi0uzszPAykwrAUAGK8dpSwAAAA="/>
  </w:docVars>
  <w:rsids>
    <w:rsidRoot w:val="001C1B55"/>
    <w:rsid w:val="00060AE1"/>
    <w:rsid w:val="00080D58"/>
    <w:rsid w:val="000B1F2D"/>
    <w:rsid w:val="001C1B55"/>
    <w:rsid w:val="00226CE4"/>
    <w:rsid w:val="0026561A"/>
    <w:rsid w:val="00281D17"/>
    <w:rsid w:val="0034391F"/>
    <w:rsid w:val="003C76DD"/>
    <w:rsid w:val="003F0DE0"/>
    <w:rsid w:val="004307FD"/>
    <w:rsid w:val="004A7CE2"/>
    <w:rsid w:val="004B095E"/>
    <w:rsid w:val="00557735"/>
    <w:rsid w:val="005A6260"/>
    <w:rsid w:val="007A0003"/>
    <w:rsid w:val="007D1C7E"/>
    <w:rsid w:val="00804AA1"/>
    <w:rsid w:val="0087556E"/>
    <w:rsid w:val="008A5ACE"/>
    <w:rsid w:val="008F3E07"/>
    <w:rsid w:val="00901EC5"/>
    <w:rsid w:val="00953B83"/>
    <w:rsid w:val="00953F99"/>
    <w:rsid w:val="009776E0"/>
    <w:rsid w:val="0098042A"/>
    <w:rsid w:val="00981A93"/>
    <w:rsid w:val="00A65CF6"/>
    <w:rsid w:val="00A70000"/>
    <w:rsid w:val="00A716AF"/>
    <w:rsid w:val="00AB5D85"/>
    <w:rsid w:val="00AC6448"/>
    <w:rsid w:val="00AD31B5"/>
    <w:rsid w:val="00AE4E75"/>
    <w:rsid w:val="00B86DFE"/>
    <w:rsid w:val="00BC0C6B"/>
    <w:rsid w:val="00CC5B99"/>
    <w:rsid w:val="00CD1355"/>
    <w:rsid w:val="00D17AC9"/>
    <w:rsid w:val="00D8708C"/>
    <w:rsid w:val="00D918C7"/>
    <w:rsid w:val="00E4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6666F"/>
  <w15:chartTrackingRefBased/>
  <w15:docId w15:val="{553424D7-DC5B-4566-8A3E-55903211A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56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8</Pages>
  <Words>652</Words>
  <Characters>3719</Characters>
  <Application>Microsoft Office Word</Application>
  <DocSecurity>0</DocSecurity>
  <Lines>30</Lines>
  <Paragraphs>8</Paragraphs>
  <ScaleCrop>false</ScaleCrop>
  <Company/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Rae [ajr0406]</dc:creator>
  <cp:keywords/>
  <dc:description/>
  <cp:lastModifiedBy>Aditya Raj [adr0241]</cp:lastModifiedBy>
  <cp:revision>3</cp:revision>
  <dcterms:created xsi:type="dcterms:W3CDTF">2021-06-10T22:04:00Z</dcterms:created>
  <dcterms:modified xsi:type="dcterms:W3CDTF">2021-06-14T04:35:00Z</dcterms:modified>
</cp:coreProperties>
</file>